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15F5" w:rsidRDefault="00D25335" w:rsidP="00BA2496">
      <w:pPr>
        <w:pStyle w:val="Header"/>
        <w:jc w:val="center"/>
        <w:rPr>
          <w:rFonts w:eastAsia="Times New Roman" w:cstheme="minorHAnsi"/>
          <w:b/>
          <w:bCs/>
          <w:color w:val="E33000"/>
          <w:sz w:val="32"/>
          <w:szCs w:val="44"/>
        </w:rPr>
      </w:pPr>
      <w:bookmarkStart w:id="0" w:name="_GoBack"/>
      <w:bookmarkEnd w:id="0"/>
      <w:r>
        <w:rPr>
          <w:rFonts w:eastAsia="Times New Roman" w:cstheme="minorHAnsi"/>
          <w:b/>
          <w:bCs/>
          <w:color w:val="E33000"/>
          <w:sz w:val="32"/>
          <w:szCs w:val="44"/>
        </w:rPr>
        <w:t>Name Change Request Form</w:t>
      </w:r>
    </w:p>
    <w:p w:rsidR="00194A4C" w:rsidRDefault="005630CB" w:rsidP="00C21690">
      <w:pPr>
        <w:pStyle w:val="Header"/>
        <w:tabs>
          <w:tab w:val="center" w:pos="5400"/>
          <w:tab w:val="left" w:pos="9660"/>
        </w:tabs>
        <w:rPr>
          <w:rFonts w:eastAsia="Times New Roman" w:cstheme="minorHAnsi"/>
          <w:b/>
          <w:bCs/>
          <w:color w:val="E33000"/>
          <w:sz w:val="24"/>
          <w:szCs w:val="36"/>
        </w:rPr>
      </w:pPr>
      <w:r>
        <w:rPr>
          <w:rFonts w:eastAsia="Times New Roman" w:cstheme="minorHAnsi"/>
          <w:b/>
          <w:bCs/>
          <w:color w:val="E33000"/>
          <w:sz w:val="24"/>
          <w:szCs w:val="36"/>
        </w:rPr>
        <w:tab/>
      </w:r>
    </w:p>
    <w:p w:rsidR="00C21690" w:rsidRPr="00C21690" w:rsidRDefault="00D25335" w:rsidP="00194A4C">
      <w:pPr>
        <w:pStyle w:val="Header"/>
        <w:tabs>
          <w:tab w:val="center" w:pos="5400"/>
          <w:tab w:val="left" w:pos="9660"/>
        </w:tabs>
        <w:spacing w:after="240"/>
        <w:rPr>
          <w:rFonts w:ascii="Calibri" w:hAnsi="Calibri" w:cs="Calibri"/>
          <w:sz w:val="24"/>
          <w:szCs w:val="24"/>
        </w:rPr>
      </w:pPr>
      <w:r w:rsidRPr="00C21690">
        <w:rPr>
          <w:rFonts w:eastAsia="Times New Roman" w:cstheme="minorHAnsi"/>
          <w:color w:val="000000"/>
          <w:sz w:val="24"/>
          <w:szCs w:val="24"/>
        </w:rPr>
        <w:t>The purpose of this form is</w:t>
      </w:r>
      <w:r w:rsidRPr="00C21690">
        <w:rPr>
          <w:rFonts w:ascii="Calibri" w:hAnsi="Calibri" w:cs="Calibri"/>
          <w:sz w:val="24"/>
          <w:szCs w:val="24"/>
        </w:rPr>
        <w:t xml:space="preserve"> to allow hospitals or other organizations to request changes to corporation, site and/or unit names as they are listed in CritiCall Ontario systems including Call Centre case facilitation systems; Provincial Hospital Resource System (PHRS) and/or Repatriation Tool; and the Critical Care Information System (CCIS).</w:t>
      </w:r>
    </w:p>
    <w:tbl>
      <w:tblPr>
        <w:tblpPr w:leftFromText="187" w:rightFromText="187" w:vertAnchor="text" w:horzAnchor="margin" w:tblpXSpec="center" w:tblpY="131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576"/>
        <w:gridCol w:w="5309"/>
      </w:tblGrid>
      <w:tr w:rsidR="00FA0B97" w:rsidRPr="00FB5CCD" w:rsidTr="00BA2496">
        <w:trPr>
          <w:trHeight w:val="347"/>
        </w:trPr>
        <w:tc>
          <w:tcPr>
            <w:tcW w:w="10885" w:type="dxa"/>
            <w:gridSpan w:val="2"/>
            <w:shd w:val="clear" w:color="auto" w:fill="D2492A"/>
          </w:tcPr>
          <w:p w:rsidR="00FA0B97" w:rsidRPr="00601331" w:rsidRDefault="007773E1" w:rsidP="00180BED">
            <w:pPr>
              <w:spacing w:before="60" w:after="60"/>
              <w:ind w:right="54"/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Instructions</w:t>
            </w:r>
          </w:p>
        </w:tc>
      </w:tr>
      <w:tr w:rsidR="00FA0B97" w:rsidRPr="00FB5CCD" w:rsidTr="00BA2496">
        <w:trPr>
          <w:trHeight w:val="1739"/>
        </w:trPr>
        <w:tc>
          <w:tcPr>
            <w:tcW w:w="10885" w:type="dxa"/>
            <w:gridSpan w:val="2"/>
            <w:shd w:val="clear" w:color="auto" w:fill="auto"/>
          </w:tcPr>
          <w:p w:rsidR="00296ED3" w:rsidRPr="00BA2496" w:rsidRDefault="00AC7160" w:rsidP="00180BED">
            <w:pPr>
              <w:ind w:right="54"/>
              <w:rPr>
                <w:rFonts w:ascii="Calibri" w:hAnsi="Calibri" w:cs="Calibri"/>
                <w:b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Form Completion:</w:t>
            </w:r>
          </w:p>
          <w:p w:rsidR="00D25335" w:rsidRPr="00BA2496" w:rsidRDefault="00D25335" w:rsidP="00180BED">
            <w:pPr>
              <w:ind w:right="54"/>
              <w:rPr>
                <w:rFonts w:ascii="Calibri" w:hAnsi="Calibri" w:cs="Calibri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sz w:val="24"/>
                <w:szCs w:val="24"/>
              </w:rPr>
              <w:t>C</w:t>
            </w:r>
            <w:r w:rsidRPr="00BA2496">
              <w:rPr>
                <w:rFonts w:ascii="Calibri" w:hAnsi="Calibri" w:cs="Calibri"/>
                <w:sz w:val="24"/>
                <w:szCs w:val="24"/>
              </w:rPr>
              <w:t xml:space="preserve">omplete the fields below and ensure the form is approved and signed by the corporate Chief Executive Officer prior to submission. </w:t>
            </w:r>
          </w:p>
          <w:p w:rsidR="00D25335" w:rsidRPr="00BA2496" w:rsidRDefault="00AC7160" w:rsidP="00180BED">
            <w:pPr>
              <w:ind w:right="54"/>
              <w:rPr>
                <w:rFonts w:ascii="Calibri" w:hAnsi="Calibri" w:cs="Calibri"/>
                <w:sz w:val="24"/>
                <w:szCs w:val="24"/>
              </w:rPr>
            </w:pPr>
            <w:r w:rsidRPr="00BA2496">
              <w:rPr>
                <w:rFonts w:cs="Arial"/>
                <w:b/>
                <w:sz w:val="24"/>
                <w:szCs w:val="24"/>
              </w:rPr>
              <w:t xml:space="preserve">Form Submission: </w:t>
            </w:r>
          </w:p>
          <w:p w:rsidR="00380C9E" w:rsidRPr="00D25335" w:rsidRDefault="00D25335" w:rsidP="00180BED">
            <w:pPr>
              <w:ind w:right="54"/>
              <w:rPr>
                <w:rFonts w:ascii="Calibri" w:hAnsi="Calibri" w:cs="Calibri"/>
              </w:rPr>
            </w:pPr>
            <w:r w:rsidRPr="00BA2496">
              <w:rPr>
                <w:rFonts w:ascii="Calibri" w:hAnsi="Calibri" w:cs="Calibri"/>
                <w:sz w:val="24"/>
                <w:szCs w:val="24"/>
              </w:rPr>
              <w:t xml:space="preserve">Submit completed forms to: </w:t>
            </w:r>
            <w:hyperlink r:id="rId8" w:history="1">
              <w:r w:rsidRPr="00BA2496">
                <w:rPr>
                  <w:rStyle w:val="Hyperlink"/>
                  <w:rFonts w:ascii="Calibri" w:hAnsi="Calibri" w:cs="Calibri"/>
                  <w:color w:val="5C7F92" w:themeColor="accent3"/>
                  <w:sz w:val="24"/>
                  <w:szCs w:val="24"/>
                </w:rPr>
                <w:t>profilechange@criticall.org</w:t>
              </w:r>
            </w:hyperlink>
          </w:p>
        </w:tc>
      </w:tr>
      <w:tr w:rsidR="00F30F7A" w:rsidRPr="00FB5CCD" w:rsidTr="00BA2496">
        <w:tc>
          <w:tcPr>
            <w:tcW w:w="10885" w:type="dxa"/>
            <w:gridSpan w:val="2"/>
            <w:shd w:val="clear" w:color="auto" w:fill="D2492A" w:themeFill="accent1"/>
          </w:tcPr>
          <w:p w:rsidR="00F30F7A" w:rsidRPr="00F30F7A" w:rsidRDefault="00D25335" w:rsidP="00180BED">
            <w:pPr>
              <w:spacing w:before="60" w:after="60"/>
              <w:ind w:right="54"/>
              <w:rPr>
                <w:rFonts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color w:val="FFFFFF" w:themeColor="background1"/>
                <w:sz w:val="28"/>
                <w:szCs w:val="28"/>
              </w:rPr>
              <w:t>Requestor Information</w:t>
            </w:r>
            <w:r w:rsidR="00AD15F5">
              <w:rPr>
                <w:rFonts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296ED3" w:rsidRPr="00FB5CCD" w:rsidTr="00BA2496">
        <w:trPr>
          <w:trHeight w:val="403"/>
        </w:trPr>
        <w:tc>
          <w:tcPr>
            <w:tcW w:w="5576" w:type="dxa"/>
          </w:tcPr>
          <w:p w:rsidR="00296ED3" w:rsidRPr="00FB5CCD" w:rsidRDefault="00296ED3" w:rsidP="00180BED">
            <w:pPr>
              <w:spacing w:before="60" w:after="60"/>
              <w:ind w:right="54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First Name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BFBFBF" w:themeFill="background1" w:themeFillShade="BF"/>
              </w:rPr>
              <w:fldChar w:fldCharType="end"/>
            </w:r>
          </w:p>
        </w:tc>
        <w:tc>
          <w:tcPr>
            <w:tcW w:w="5309" w:type="dxa"/>
          </w:tcPr>
          <w:p w:rsidR="00296ED3" w:rsidRPr="00FB5CCD" w:rsidRDefault="00296ED3" w:rsidP="00180BED">
            <w:pPr>
              <w:spacing w:before="60" w:after="60"/>
              <w:ind w:right="54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Last Name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296ED3" w:rsidRPr="00FB5CCD" w:rsidTr="00BA2496">
        <w:trPr>
          <w:trHeight w:val="403"/>
        </w:trPr>
        <w:tc>
          <w:tcPr>
            <w:tcW w:w="10885" w:type="dxa"/>
            <w:gridSpan w:val="2"/>
          </w:tcPr>
          <w:p w:rsidR="00296ED3" w:rsidRPr="00FB5CCD" w:rsidRDefault="00296ED3" w:rsidP="00180BED">
            <w:pPr>
              <w:spacing w:before="60" w:after="60"/>
              <w:ind w:right="54"/>
              <w:rPr>
                <w:rFonts w:cs="Arial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Job Title 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helpText w:type="text" w:val="e.g., Smith&#10;&#10;Type the LRA's full legal last name. &#10;&#10;Initials are not acceptable.&#10;"/>
                  <w:textInput>
                    <w:maxLength w:val="50"/>
                    <w:format w:val="UPPERCASE"/>
                  </w:textInput>
                </w:ffData>
              </w:fldCha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B12CE1" w:rsidRPr="00FB5CCD" w:rsidTr="00BA2496">
        <w:trPr>
          <w:trHeight w:val="403"/>
        </w:trPr>
        <w:tc>
          <w:tcPr>
            <w:tcW w:w="5576" w:type="dxa"/>
          </w:tcPr>
          <w:p w:rsidR="00B12CE1" w:rsidRPr="00FB5CCD" w:rsidRDefault="00B12CE1" w:rsidP="00180BED">
            <w:pPr>
              <w:spacing w:before="60" w:after="60"/>
              <w:ind w:right="54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Telephone </w:t>
            </w:r>
            <w:r w:rsidRPr="00FB5CCD">
              <w:rPr>
                <w:rFonts w:cs="Arial"/>
                <w:i/>
                <w:sz w:val="24"/>
                <w:szCs w:val="24"/>
              </w:rPr>
              <w:t>(include ext.)</w:t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(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helpText w:type="text" w:val="e.g.   416    &#10;&#10;Type the area code associated with the LRA's business telephone number.    &#10;&#10;You do not need to type the brackets."/>
                  <w:textInput>
                    <w:type w:val="number"/>
                    <w:maxLength w:val="3"/>
                  </w:textInput>
                </w:ffData>
              </w:fldChar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0000" w:themeColor="text1"/>
                <w:sz w:val="24"/>
                <w:szCs w:val="24"/>
                <w:shd w:val="clear" w:color="auto" w:fill="E0E1DD"/>
              </w:rPr>
              <w:fldChar w:fldCharType="end"/>
            </w:r>
            <w:r w:rsidRPr="00FB5CCD">
              <w:rPr>
                <w:rFonts w:cs="Arial"/>
                <w:b/>
                <w:color w:val="000000" w:themeColor="text1"/>
                <w:sz w:val="24"/>
                <w:szCs w:val="24"/>
              </w:rPr>
              <w:t>)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 xml:space="preserve"> 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b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  <w:tc>
          <w:tcPr>
            <w:tcW w:w="5309" w:type="dxa"/>
          </w:tcPr>
          <w:p w:rsidR="00B12CE1" w:rsidRPr="00FB5CCD" w:rsidRDefault="00B12CE1" w:rsidP="00180BED">
            <w:pPr>
              <w:spacing w:before="60" w:after="60"/>
              <w:ind w:right="54"/>
              <w:rPr>
                <w:rFonts w:cs="Arial"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 xml:space="preserve">Business Email 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instrText xml:space="preserve"> FORMTEXT </w:instrTex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separate"/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t> </w:t>
            </w:r>
            <w:r w:rsidRPr="00095CA4">
              <w:rPr>
                <w:rFonts w:cs="Arial"/>
                <w:color w:val="008080"/>
                <w:sz w:val="24"/>
                <w:szCs w:val="24"/>
                <w:shd w:val="clear" w:color="auto" w:fill="E0E1DD"/>
              </w:rPr>
              <w:fldChar w:fldCharType="end"/>
            </w:r>
          </w:p>
        </w:tc>
      </w:tr>
      <w:tr w:rsidR="004D302E" w:rsidRPr="00FB5CCD" w:rsidTr="00BA2496">
        <w:trPr>
          <w:trHeight w:val="403"/>
        </w:trPr>
        <w:tc>
          <w:tcPr>
            <w:tcW w:w="10885" w:type="dxa"/>
            <w:gridSpan w:val="2"/>
          </w:tcPr>
          <w:p w:rsidR="004D302E" w:rsidRPr="00FB5CCD" w:rsidRDefault="009A6F8D" w:rsidP="00C21690">
            <w:pPr>
              <w:tabs>
                <w:tab w:val="left" w:pos="9795"/>
              </w:tabs>
              <w:spacing w:before="60" w:after="60"/>
              <w:ind w:right="54"/>
              <w:rPr>
                <w:rFonts w:cs="Arial"/>
                <w:b/>
                <w:color w:val="008080"/>
                <w:sz w:val="24"/>
                <w:szCs w:val="24"/>
              </w:rPr>
            </w:pPr>
            <w:r w:rsidRPr="00FB5CCD">
              <w:rPr>
                <w:rFonts w:cs="Arial"/>
                <w:sz w:val="24"/>
                <w:szCs w:val="24"/>
              </w:rPr>
              <w:t>Hospital</w:t>
            </w:r>
            <w:r>
              <w:rPr>
                <w:rFonts w:cs="Arial"/>
                <w:sz w:val="24"/>
                <w:szCs w:val="24"/>
              </w:rPr>
              <w:t xml:space="preserve"> Corporation</w:t>
            </w:r>
            <w:r w:rsidRPr="00FB5CCD">
              <w:rPr>
                <w:rFonts w:cs="Arial"/>
                <w:sz w:val="24"/>
                <w:szCs w:val="24"/>
              </w:rPr>
              <w:t xml:space="preserve"> Name</w:t>
            </w:r>
            <w:r>
              <w:rPr>
                <w:rFonts w:cs="Arial"/>
                <w:sz w:val="24"/>
                <w:szCs w:val="24"/>
              </w:rPr>
              <w:t>/Site</w:t>
            </w:r>
            <w:r w:rsidRPr="00FB5CCD">
              <w:rPr>
                <w:rFonts w:cs="Arial"/>
                <w:sz w:val="24"/>
                <w:szCs w:val="24"/>
              </w:rPr>
              <w:t xml:space="preserve"> </w:t>
            </w:r>
            <w:r w:rsidRPr="00FB5CCD">
              <w:rPr>
                <w:rFonts w:cs="Arial"/>
                <w:i/>
                <w:sz w:val="24"/>
                <w:szCs w:val="24"/>
              </w:rPr>
              <w:t xml:space="preserve">(e.g., ABC General Hospital) 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e.g.  ABC General Hospital&#10;&#10;Type the site name (specific hospital or location name, where a facility has more than one site) where the LRA will receive courier packages.  If the facility has only one site, it is not necessary to complete this field."/>
                  <w:textInput>
                    <w:maxLength w:val="100"/>
                  </w:textInput>
                </w:ffData>
              </w:fldCha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instrText xml:space="preserve"> FORMTEXT </w:instrTex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separate"/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t> </w:t>
            </w:r>
            <w:r w:rsidRPr="00FB5CCD">
              <w:rPr>
                <w:rFonts w:cs="Arial"/>
                <w:b/>
                <w:color w:val="008080"/>
                <w:sz w:val="24"/>
                <w:szCs w:val="24"/>
              </w:rPr>
              <w:fldChar w:fldCharType="end"/>
            </w:r>
            <w:r w:rsidR="00C21690">
              <w:rPr>
                <w:rFonts w:cs="Arial"/>
                <w:b/>
                <w:color w:val="008080"/>
                <w:sz w:val="24"/>
                <w:szCs w:val="24"/>
              </w:rPr>
              <w:tab/>
            </w:r>
          </w:p>
        </w:tc>
      </w:tr>
      <w:tr w:rsidR="006C7C98" w:rsidRPr="00FB5CCD" w:rsidTr="00BA2496">
        <w:trPr>
          <w:trHeight w:val="403"/>
        </w:trPr>
        <w:tc>
          <w:tcPr>
            <w:tcW w:w="10885" w:type="dxa"/>
            <w:gridSpan w:val="2"/>
            <w:shd w:val="clear" w:color="auto" w:fill="FFFFFF" w:themeFill="background1"/>
          </w:tcPr>
          <w:p w:rsidR="006C7C98" w:rsidRPr="00AC7160" w:rsidRDefault="00D25335" w:rsidP="00180BED">
            <w:pPr>
              <w:spacing w:before="60" w:after="60"/>
              <w:ind w:right="54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194A4C">
              <w:rPr>
                <w:rFonts w:ascii="Calibri" w:hAnsi="Calibri" w:cs="Calibri"/>
                <w:sz w:val="24"/>
                <w:szCs w:val="28"/>
              </w:rPr>
              <w:t xml:space="preserve">CEO </w:t>
            </w:r>
            <w:r w:rsidR="006C7C98" w:rsidRPr="00194A4C">
              <w:rPr>
                <w:rFonts w:ascii="Calibri" w:hAnsi="Calibri" w:cs="Calibri"/>
                <w:sz w:val="24"/>
                <w:szCs w:val="28"/>
              </w:rPr>
              <w:t>Authorization Date (please enter today’s date YYYY-MM-DD):</w:t>
            </w:r>
            <w:r w:rsidR="006C7C98" w:rsidRPr="00194A4C">
              <w:rPr>
                <w:rFonts w:ascii="Calibri" w:hAnsi="Calibri" w:cs="Calibri"/>
                <w:sz w:val="20"/>
              </w:rPr>
              <w:t xml:space="preserve"> 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instrText xml:space="preserve"> FORMTEXT </w:instrTex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fldChar w:fldCharType="separate"/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t> 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t> 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t> 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t> 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t> </w:t>
            </w:r>
            <w:r w:rsidR="006C7C98" w:rsidRPr="00194A4C">
              <w:rPr>
                <w:rFonts w:cs="Arial"/>
                <w:color w:val="008080"/>
                <w:sz w:val="24"/>
                <w:szCs w:val="24"/>
                <w:shd w:val="clear" w:color="auto" w:fill="FFFFFF" w:themeFill="background1"/>
              </w:rPr>
              <w:fldChar w:fldCharType="end"/>
            </w:r>
          </w:p>
        </w:tc>
      </w:tr>
      <w:tr w:rsidR="00500957" w:rsidRPr="00FB5CCD" w:rsidTr="00BA2496">
        <w:trPr>
          <w:trHeight w:val="789"/>
        </w:trPr>
        <w:tc>
          <w:tcPr>
            <w:tcW w:w="10885" w:type="dxa"/>
            <w:gridSpan w:val="2"/>
            <w:shd w:val="clear" w:color="auto" w:fill="E7E6E6" w:themeFill="background2"/>
          </w:tcPr>
          <w:p w:rsidR="00500957" w:rsidRPr="00D822E9" w:rsidRDefault="00500957" w:rsidP="00180BED">
            <w:pPr>
              <w:spacing w:before="60" w:after="60"/>
              <w:ind w:right="54"/>
              <w:rPr>
                <w:rFonts w:ascii="Calibri" w:hAnsi="Calibri" w:cs="Calibri"/>
                <w:sz w:val="24"/>
                <w:szCs w:val="28"/>
              </w:rPr>
            </w:pPr>
            <w:r w:rsidRPr="00D822E9">
              <w:rPr>
                <w:rFonts w:ascii="Calibri" w:hAnsi="Calibri" w:cs="Calibri"/>
                <w:sz w:val="24"/>
                <w:szCs w:val="28"/>
              </w:rPr>
              <w:t>CEO Signature:</w:t>
            </w:r>
          </w:p>
        </w:tc>
      </w:tr>
      <w:tr w:rsidR="00500957" w:rsidRPr="00FB5CCD" w:rsidTr="007335AC">
        <w:trPr>
          <w:trHeight w:val="440"/>
        </w:trPr>
        <w:tc>
          <w:tcPr>
            <w:tcW w:w="10885" w:type="dxa"/>
            <w:gridSpan w:val="2"/>
            <w:tcBorders>
              <w:bottom w:val="single" w:sz="2" w:space="0" w:color="auto"/>
            </w:tcBorders>
            <w:shd w:val="clear" w:color="auto" w:fill="D2492A"/>
          </w:tcPr>
          <w:p w:rsidR="00500957" w:rsidRPr="00500957" w:rsidRDefault="00500957" w:rsidP="00180BED">
            <w:pPr>
              <w:spacing w:before="60" w:after="60"/>
              <w:ind w:right="54"/>
              <w:rPr>
                <w:rFonts w:ascii="Calibri" w:hAnsi="Calibri" w:cs="Calibri"/>
                <w:b/>
                <w:sz w:val="28"/>
                <w:szCs w:val="28"/>
              </w:rPr>
            </w:pPr>
            <w:r w:rsidRPr="00500957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Type of Change (please click all that apply)</w:t>
            </w:r>
          </w:p>
        </w:tc>
      </w:tr>
      <w:tr w:rsidR="00500957" w:rsidRPr="00FB5CCD" w:rsidTr="007335AC">
        <w:trPr>
          <w:trHeight w:val="789"/>
        </w:trPr>
        <w:tc>
          <w:tcPr>
            <w:tcW w:w="1088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7E6E6" w:themeFill="background2"/>
          </w:tcPr>
          <w:tbl>
            <w:tblPr>
              <w:tblStyle w:val="GridTable4-Accent2"/>
              <w:tblpPr w:leftFromText="187" w:rightFromText="187" w:topFromText="1440" w:vertAnchor="text" w:tblpXSpec="center" w:tblpY="1"/>
              <w:tblOverlap w:val="never"/>
              <w:tblW w:w="10890" w:type="dxa"/>
              <w:tblBorders>
                <w:top w:val="single" w:sz="4" w:space="0" w:color="000000" w:themeColor="text1"/>
                <w:left w:val="single" w:sz="4" w:space="0" w:color="000000" w:themeColor="text1"/>
                <w:bottom w:val="single" w:sz="4" w:space="0" w:color="000000" w:themeColor="text1"/>
                <w:right w:val="single" w:sz="4" w:space="0" w:color="000000" w:themeColor="text1"/>
                <w:insideH w:val="single" w:sz="4" w:space="0" w:color="000000" w:themeColor="text1"/>
                <w:insideV w:val="single" w:sz="4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75"/>
              <w:gridCol w:w="8015"/>
            </w:tblGrid>
            <w:tr w:rsidR="007335AC" w:rsidRPr="00180BED" w:rsidTr="001723E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7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90" w:type="dxa"/>
                  <w:gridSpan w:val="2"/>
                  <w:shd w:val="clear" w:color="auto" w:fill="FFFFFF" w:themeFill="background1"/>
                </w:tcPr>
                <w:p w:rsidR="007335AC" w:rsidRPr="00BA2496" w:rsidRDefault="007B1093" w:rsidP="00500957">
                  <w:pPr>
                    <w:rPr>
                      <w:rFonts w:asciiTheme="minorHAnsi" w:hAnsiTheme="minorHAnsi" w:cstheme="minorHAnsi"/>
                      <w:b w:val="0"/>
                      <w:sz w:val="24"/>
                      <w:szCs w:val="24"/>
                    </w:rPr>
                  </w:p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id w:val="515915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35AC" w:rsidRPr="00BA2496">
                        <w:rPr>
                          <w:rFonts w:ascii="Segoe UI Symbol" w:eastAsia="MS Gothic" w:hAnsi="Segoe UI Symbol" w:cs="Segoe UI Symbol"/>
                          <w:b w:val="0"/>
                          <w:color w:val="auto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335AC" w:rsidRPr="00BA2496">
                    <w:rPr>
                      <w:rFonts w:asciiTheme="minorHAnsi" w:hAnsiTheme="minorHAnsi" w:cstheme="minorHAnsi"/>
                      <w:b w:val="0"/>
                      <w:bCs w:val="0"/>
                      <w:color w:val="auto"/>
                      <w:sz w:val="24"/>
                      <w:szCs w:val="24"/>
                    </w:rPr>
                    <w:t xml:space="preserve">  </w:t>
                  </w:r>
                  <w:r w:rsidR="007335AC" w:rsidRPr="00BA2496">
                    <w:rPr>
                      <w:rFonts w:asciiTheme="minorHAnsi" w:hAnsiTheme="minorHAnsi" w:cstheme="minorHAnsi"/>
                      <w:b w:val="0"/>
                      <w:color w:val="auto"/>
                      <w:sz w:val="24"/>
                      <w:szCs w:val="24"/>
                    </w:rPr>
                    <w:t>MOH Facility Code</w:t>
                  </w:r>
                </w:p>
              </w:tc>
            </w:tr>
            <w:tr w:rsidR="007335AC" w:rsidRPr="00180BED" w:rsidTr="001723E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90" w:type="dxa"/>
                  <w:gridSpan w:val="2"/>
                </w:tcPr>
                <w:p w:rsidR="007335AC" w:rsidRPr="00BA2496" w:rsidRDefault="007B1093" w:rsidP="00500957">
                  <w:pPr>
                    <w:rPr>
                      <w:rFonts w:asciiTheme="minorHAnsi" w:hAnsiTheme="minorHAnsi" w:cstheme="minorHAnsi"/>
                      <w:b w:val="0"/>
                      <w:sz w:val="24"/>
                      <w:szCs w:val="24"/>
                    </w:rPr>
                  </w:p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id w:val="12792949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35AC" w:rsidRPr="00BA2496">
                        <w:rPr>
                          <w:rFonts w:ascii="Segoe UI Symbol" w:eastAsia="MS Gothic" w:hAnsi="Segoe UI Symbol" w:cs="Segoe UI Symbol"/>
                          <w:b w:val="0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335AC" w:rsidRPr="00BA2496"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  <w:t xml:space="preserve">  MOH Site Code</w:t>
                  </w:r>
                </w:p>
              </w:tc>
            </w:tr>
            <w:tr w:rsidR="007335AC" w:rsidRPr="00180BED" w:rsidTr="001723E8">
              <w:trPr>
                <w:trHeight w:val="2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90" w:type="dxa"/>
                  <w:gridSpan w:val="2"/>
                  <w:shd w:val="clear" w:color="auto" w:fill="FFFFFF" w:themeFill="background1"/>
                </w:tcPr>
                <w:p w:rsidR="007335AC" w:rsidRPr="00BA2496" w:rsidRDefault="007B1093" w:rsidP="00500957">
                  <w:pPr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</w:p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id w:val="-1655670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35AC" w:rsidRPr="00BA2496">
                        <w:rPr>
                          <w:rFonts w:ascii="Segoe UI Symbol" w:eastAsia="MS Gothic" w:hAnsi="Segoe UI Symbol" w:cs="Segoe UI Symbol"/>
                          <w:b w:val="0"/>
                          <w:bCs w:val="0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335AC" w:rsidRPr="00BA2496"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  <w:t xml:space="preserve">  Site Name Change</w:t>
                  </w:r>
                </w:p>
              </w:tc>
            </w:tr>
            <w:tr w:rsidR="007335AC" w:rsidRPr="00180BED" w:rsidTr="001723E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90" w:type="dxa"/>
                  <w:gridSpan w:val="2"/>
                </w:tcPr>
                <w:p w:rsidR="007335AC" w:rsidRPr="00BA2496" w:rsidRDefault="007B1093" w:rsidP="00500957">
                  <w:pPr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</w:p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id w:val="-1177343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35AC" w:rsidRPr="00BA2496">
                        <w:rPr>
                          <w:rFonts w:ascii="Segoe UI Symbol" w:eastAsia="MS Gothic" w:hAnsi="Segoe UI Symbol" w:cs="Segoe UI Symbol"/>
                          <w:b w:val="0"/>
                          <w:bCs w:val="0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335AC" w:rsidRPr="00BA2496"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  <w:t xml:space="preserve">  Unit Name Change</w:t>
                  </w:r>
                </w:p>
              </w:tc>
            </w:tr>
            <w:tr w:rsidR="007335AC" w:rsidRPr="00180BED" w:rsidTr="001723E8">
              <w:trPr>
                <w:trHeight w:val="26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875" w:type="dxa"/>
                  <w:shd w:val="clear" w:color="auto" w:fill="FFFFFF" w:themeFill="background1"/>
                </w:tcPr>
                <w:p w:rsidR="007335AC" w:rsidRPr="00BA2496" w:rsidRDefault="007B1093" w:rsidP="00500957">
                  <w:pPr>
                    <w:rPr>
                      <w:rFonts w:asciiTheme="minorHAnsi" w:eastAsia="MS Gothic" w:hAnsiTheme="minorHAnsi" w:cstheme="minorHAnsi"/>
                      <w:b w:val="0"/>
                      <w:bCs w:val="0"/>
                      <w:sz w:val="24"/>
                      <w:szCs w:val="24"/>
                    </w:rPr>
                  </w:p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id w:val="16529555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335AC" w:rsidRPr="00BA2496">
                        <w:rPr>
                          <w:rFonts w:ascii="Segoe UI Symbol" w:eastAsia="MS Gothic" w:hAnsi="Segoe UI Symbol" w:cs="Segoe UI Symbol"/>
                          <w:b w:val="0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335AC" w:rsidRPr="00BA2496">
                    <w:rPr>
                      <w:rFonts w:asciiTheme="minorHAnsi" w:hAnsiTheme="minorHAnsi" w:cstheme="minorHAnsi"/>
                      <w:b w:val="0"/>
                      <w:bCs w:val="0"/>
                      <w:sz w:val="24"/>
                      <w:szCs w:val="24"/>
                    </w:rPr>
                    <w:t xml:space="preserve">  Other - Please Specify:</w:t>
                  </w:r>
                </w:p>
              </w:tc>
              <w:tc>
                <w:tcPr>
                  <w:tcW w:w="8015" w:type="dxa"/>
                  <w:shd w:val="clear" w:color="auto" w:fill="FFFFFF" w:themeFill="background1"/>
                </w:tcPr>
                <w:p w:rsidR="007335AC" w:rsidRPr="00BA2496" w:rsidRDefault="007335AC" w:rsidP="00500957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MS Gothic" w:hAnsiTheme="minorHAnsi" w:cstheme="minorHAnsi"/>
                      <w:sz w:val="24"/>
                      <w:szCs w:val="24"/>
                    </w:rPr>
                  </w:pPr>
                </w:p>
              </w:tc>
            </w:tr>
            <w:tr w:rsidR="007335AC" w:rsidRPr="00010F3C" w:rsidTr="001723E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5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90" w:type="dxa"/>
                  <w:gridSpan w:val="2"/>
                </w:tcPr>
                <w:p w:rsidR="007335AC" w:rsidRDefault="007335AC" w:rsidP="00500957">
                  <w:pPr>
                    <w:rPr>
                      <w:rFonts w:ascii="Calibri" w:eastAsia="MS Gothic" w:hAnsi="Calibri" w:cs="Calibri"/>
                      <w:bCs w:val="0"/>
                    </w:rPr>
                  </w:pPr>
                  <w:r w:rsidRPr="00010F3C">
                    <w:rPr>
                      <w:rFonts w:ascii="Calibri" w:eastAsia="MS Gothic" w:hAnsi="Calibri" w:cs="Calibri"/>
                      <w:b w:val="0"/>
                      <w:color w:val="000000" w:themeColor="text1"/>
                    </w:rPr>
                    <w:t xml:space="preserve">Please attach any supporting documentation </w:t>
                  </w:r>
                </w:p>
                <w:p w:rsidR="007335AC" w:rsidRPr="00500957" w:rsidRDefault="007335AC" w:rsidP="00500957">
                  <w:pPr>
                    <w:tabs>
                      <w:tab w:val="left" w:pos="2100"/>
                    </w:tabs>
                    <w:rPr>
                      <w:rFonts w:ascii="Calibri" w:eastAsia="MS Gothic" w:hAnsi="Calibri" w:cs="Calibri"/>
                    </w:rPr>
                  </w:pPr>
                  <w:r>
                    <w:rPr>
                      <w:rFonts w:ascii="Calibri" w:eastAsia="MS Gothic" w:hAnsi="Calibri" w:cs="Calibri"/>
                    </w:rPr>
                    <w:tab/>
                  </w:r>
                </w:p>
              </w:tc>
            </w:tr>
          </w:tbl>
          <w:p w:rsidR="00500957" w:rsidRPr="00D822E9" w:rsidRDefault="00500957" w:rsidP="00180BED">
            <w:pPr>
              <w:spacing w:before="60" w:after="60"/>
              <w:ind w:right="54"/>
              <w:rPr>
                <w:rFonts w:ascii="Calibri" w:hAnsi="Calibri" w:cs="Calibri"/>
                <w:sz w:val="24"/>
                <w:szCs w:val="28"/>
              </w:rPr>
            </w:pPr>
          </w:p>
        </w:tc>
      </w:tr>
    </w:tbl>
    <w:tbl>
      <w:tblPr>
        <w:tblStyle w:val="GridTable4-Accent2"/>
        <w:tblpPr w:leftFromText="187" w:rightFromText="187" w:topFromText="1440" w:vertAnchor="text" w:tblpXSpec="center" w:tblpY="1"/>
        <w:tblOverlap w:val="never"/>
        <w:tblW w:w="1103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3399"/>
        <w:gridCol w:w="3462"/>
        <w:gridCol w:w="4169"/>
      </w:tblGrid>
      <w:tr w:rsidR="00934EED" w:rsidRPr="00C15C9B" w:rsidTr="00920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0" w:type="dxa"/>
            <w:gridSpan w:val="3"/>
            <w:shd w:val="clear" w:color="auto" w:fill="D2492A" w:themeFill="accent1"/>
          </w:tcPr>
          <w:p w:rsidR="00180BED" w:rsidRPr="00180BED" w:rsidRDefault="00180BED" w:rsidP="00934EED">
            <w:pPr>
              <w:rPr>
                <w:rFonts w:ascii="Calibri" w:hAnsi="Calibri" w:cs="Calibri"/>
                <w:sz w:val="28"/>
                <w:szCs w:val="28"/>
              </w:rPr>
            </w:pPr>
            <w:r w:rsidRPr="00180BED">
              <w:rPr>
                <w:rFonts w:ascii="Calibri" w:hAnsi="Calibri" w:cs="Calibri"/>
                <w:sz w:val="28"/>
                <w:szCs w:val="28"/>
              </w:rPr>
              <w:lastRenderedPageBreak/>
              <w:t>Profile Details</w:t>
            </w:r>
          </w:p>
        </w:tc>
      </w:tr>
      <w:tr w:rsidR="00180B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  <w:shd w:val="clear" w:color="auto" w:fill="D2492A" w:themeFill="accent1"/>
          </w:tcPr>
          <w:p w:rsidR="00180BED" w:rsidRPr="00180BED" w:rsidRDefault="00180BED" w:rsidP="00934EED">
            <w:pPr>
              <w:rPr>
                <w:rFonts w:ascii="Calibri" w:hAnsi="Calibri" w:cs="Calibri"/>
                <w:bCs w:val="0"/>
                <w:sz w:val="28"/>
                <w:szCs w:val="28"/>
              </w:rPr>
            </w:pPr>
          </w:p>
        </w:tc>
        <w:tc>
          <w:tcPr>
            <w:tcW w:w="3462" w:type="dxa"/>
            <w:shd w:val="clear" w:color="auto" w:fill="D2492A" w:themeFill="accent1"/>
          </w:tcPr>
          <w:p w:rsidR="00180BED" w:rsidRPr="00BA2496" w:rsidRDefault="00180BED" w:rsidP="00934E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Current</w:t>
            </w:r>
          </w:p>
        </w:tc>
        <w:tc>
          <w:tcPr>
            <w:tcW w:w="4169" w:type="dxa"/>
            <w:shd w:val="clear" w:color="auto" w:fill="D2492A" w:themeFill="accent1"/>
          </w:tcPr>
          <w:p w:rsidR="00180BED" w:rsidRPr="00BA2496" w:rsidRDefault="00180BED" w:rsidP="00934E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New</w:t>
            </w:r>
          </w:p>
        </w:tc>
      </w:tr>
      <w:tr w:rsidR="00180BED" w:rsidRPr="00C15C9B" w:rsidTr="00920429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BA2496" w:rsidRDefault="00180BED" w:rsidP="00934E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 w:val="0"/>
                <w:sz w:val="24"/>
                <w:szCs w:val="24"/>
              </w:rPr>
              <w:t>Corporation Name</w:t>
            </w: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20429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BA2496" w:rsidRDefault="00180BED" w:rsidP="00934E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 w:val="0"/>
                <w:sz w:val="24"/>
                <w:szCs w:val="24"/>
              </w:rPr>
              <w:t>Hospital Name</w:t>
            </w: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180BED" w:rsidRPr="00C15C9B" w:rsidTr="00920429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BA2496" w:rsidRDefault="00180BED" w:rsidP="00934E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 w:val="0"/>
                <w:sz w:val="24"/>
                <w:szCs w:val="24"/>
              </w:rPr>
              <w:t>Site Name (if applicable)</w:t>
            </w: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20429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BA2496" w:rsidRDefault="00180BED" w:rsidP="00934E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 w:val="0"/>
                <w:sz w:val="24"/>
                <w:szCs w:val="24"/>
              </w:rPr>
              <w:t>MOH Facility Code</w:t>
            </w: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180BED" w:rsidRPr="00C15C9B" w:rsidTr="00920429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BA2496" w:rsidRDefault="00180BED" w:rsidP="00934EE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 w:val="0"/>
                <w:sz w:val="24"/>
                <w:szCs w:val="24"/>
              </w:rPr>
              <w:t xml:space="preserve">MOH Site Code </w:t>
            </w: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180B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0" w:type="dxa"/>
            <w:gridSpan w:val="3"/>
            <w:shd w:val="clear" w:color="auto" w:fill="D2492A" w:themeFill="accent1"/>
          </w:tcPr>
          <w:p w:rsidR="00180BED" w:rsidRPr="00180BED" w:rsidRDefault="00180BED" w:rsidP="00934EED">
            <w:pPr>
              <w:tabs>
                <w:tab w:val="left" w:pos="2340"/>
              </w:tabs>
              <w:rPr>
                <w:rFonts w:ascii="Calibri" w:hAnsi="Calibri" w:cs="Calibri"/>
                <w:sz w:val="28"/>
                <w:szCs w:val="28"/>
              </w:rPr>
            </w:pPr>
            <w:r w:rsidRPr="00934EED">
              <w:rPr>
                <w:rFonts w:ascii="Calibri" w:hAnsi="Calibri" w:cs="Calibri"/>
                <w:color w:val="FFFFFF" w:themeColor="background1"/>
                <w:sz w:val="28"/>
                <w:szCs w:val="28"/>
              </w:rPr>
              <w:t>Unit Information Changes</w:t>
            </w:r>
          </w:p>
        </w:tc>
      </w:tr>
      <w:tr w:rsidR="00934EED" w:rsidRPr="00C15C9B" w:rsidTr="00920429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  <w:shd w:val="clear" w:color="auto" w:fill="D2492A" w:themeFill="accent1"/>
          </w:tcPr>
          <w:p w:rsidR="00180BED" w:rsidRPr="00BA2496" w:rsidRDefault="00180BED" w:rsidP="00934EED">
            <w:pPr>
              <w:tabs>
                <w:tab w:val="left" w:pos="2340"/>
              </w:tabs>
              <w:jc w:val="center"/>
              <w:rPr>
                <w:rFonts w:ascii="Calibri" w:hAnsi="Calibri" w:cs="Calibri"/>
                <w:bCs w:val="0"/>
                <w:color w:val="FFFFFF" w:themeColor="background1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Cs w:val="0"/>
                <w:color w:val="FFFFFF" w:themeColor="background1"/>
                <w:sz w:val="24"/>
                <w:szCs w:val="24"/>
              </w:rPr>
              <w:t>Unit Name(s)</w:t>
            </w:r>
          </w:p>
        </w:tc>
        <w:tc>
          <w:tcPr>
            <w:tcW w:w="3462" w:type="dxa"/>
            <w:shd w:val="clear" w:color="auto" w:fill="D2492A" w:themeFill="accent1"/>
          </w:tcPr>
          <w:p w:rsidR="00180BED" w:rsidRPr="00BA2496" w:rsidRDefault="00180BED" w:rsidP="00934EED">
            <w:pPr>
              <w:tabs>
                <w:tab w:val="left" w:pos="23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Current</w:t>
            </w:r>
          </w:p>
        </w:tc>
        <w:tc>
          <w:tcPr>
            <w:tcW w:w="4169" w:type="dxa"/>
            <w:shd w:val="clear" w:color="auto" w:fill="D2492A" w:themeFill="accent1"/>
          </w:tcPr>
          <w:p w:rsidR="00180BED" w:rsidRPr="00BA2496" w:rsidRDefault="00180BED" w:rsidP="00934EED">
            <w:pPr>
              <w:tabs>
                <w:tab w:val="left" w:pos="234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 w:rsidRPr="00BA2496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New</w:t>
            </w: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34EED" w:rsidRPr="00C15C9B" w:rsidTr="00920429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9" w:type="dxa"/>
          </w:tcPr>
          <w:p w:rsidR="00180BED" w:rsidRPr="00C15C9B" w:rsidRDefault="00180BED" w:rsidP="00934EED">
            <w:pPr>
              <w:rPr>
                <w:rFonts w:ascii="Calibri" w:hAnsi="Calibri" w:cs="Calibri"/>
              </w:rPr>
            </w:pPr>
          </w:p>
        </w:tc>
        <w:tc>
          <w:tcPr>
            <w:tcW w:w="3462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4169" w:type="dxa"/>
          </w:tcPr>
          <w:p w:rsidR="00180BED" w:rsidRPr="00C15C9B" w:rsidRDefault="00180BED" w:rsidP="00934E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:rsidR="00F4222B" w:rsidRDefault="00F4222B" w:rsidP="00920429">
      <w:pPr>
        <w:tabs>
          <w:tab w:val="left" w:pos="1842"/>
        </w:tabs>
        <w:rPr>
          <w:sz w:val="24"/>
          <w:szCs w:val="24"/>
        </w:rPr>
      </w:pPr>
    </w:p>
    <w:p w:rsidR="00C21690" w:rsidRDefault="00C21690" w:rsidP="00920429">
      <w:pPr>
        <w:tabs>
          <w:tab w:val="left" w:pos="1842"/>
        </w:tabs>
        <w:rPr>
          <w:sz w:val="24"/>
          <w:szCs w:val="24"/>
        </w:rPr>
      </w:pPr>
    </w:p>
    <w:p w:rsidR="00C21690" w:rsidRDefault="00C21690" w:rsidP="00920429">
      <w:pPr>
        <w:tabs>
          <w:tab w:val="left" w:pos="1842"/>
        </w:tabs>
        <w:rPr>
          <w:sz w:val="24"/>
          <w:szCs w:val="24"/>
        </w:rPr>
      </w:pPr>
    </w:p>
    <w:p w:rsidR="00C21690" w:rsidRDefault="00C21690" w:rsidP="00920429">
      <w:pPr>
        <w:tabs>
          <w:tab w:val="left" w:pos="1842"/>
        </w:tabs>
        <w:rPr>
          <w:sz w:val="24"/>
          <w:szCs w:val="24"/>
        </w:rPr>
      </w:pPr>
    </w:p>
    <w:p w:rsidR="00C21690" w:rsidRDefault="00C21690" w:rsidP="00C21690">
      <w:pPr>
        <w:tabs>
          <w:tab w:val="left" w:pos="9765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:rsidR="00C21690" w:rsidRDefault="00C21690" w:rsidP="00920429">
      <w:pPr>
        <w:tabs>
          <w:tab w:val="left" w:pos="1842"/>
        </w:tabs>
        <w:rPr>
          <w:sz w:val="24"/>
          <w:szCs w:val="24"/>
        </w:rPr>
      </w:pPr>
    </w:p>
    <w:p w:rsidR="00C21690" w:rsidRPr="00934EED" w:rsidRDefault="00C21690" w:rsidP="00920429">
      <w:pPr>
        <w:tabs>
          <w:tab w:val="left" w:pos="1842"/>
        </w:tabs>
        <w:rPr>
          <w:sz w:val="24"/>
          <w:szCs w:val="24"/>
        </w:rPr>
      </w:pPr>
    </w:p>
    <w:sectPr w:rsidR="00C21690" w:rsidRPr="00934EED" w:rsidSect="00BA2496">
      <w:headerReference w:type="default" r:id="rId9"/>
      <w:footerReference w:type="default" r:id="rId10"/>
      <w:pgSz w:w="12240" w:h="15840"/>
      <w:pgMar w:top="360" w:right="720" w:bottom="245" w:left="720" w:header="576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104B" w:rsidRDefault="0002104B" w:rsidP="00F479CE">
      <w:r>
        <w:separator/>
      </w:r>
    </w:p>
  </w:endnote>
  <w:endnote w:type="continuationSeparator" w:id="0">
    <w:p w:rsidR="0002104B" w:rsidRDefault="0002104B" w:rsidP="00F47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i/>
      </w:rPr>
      <w:id w:val="-6754991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1690" w:rsidRPr="00BA2496" w:rsidRDefault="00C21690">
        <w:pPr>
          <w:pStyle w:val="Footer"/>
          <w:jc w:val="right"/>
          <w:rPr>
            <w:i/>
          </w:rPr>
        </w:pPr>
        <w:r w:rsidRPr="00BA2496">
          <w:rPr>
            <w:i/>
          </w:rPr>
          <w:t xml:space="preserve">Last Updated Jan 2021                Criticall Ontario is funded by the Government of Ontario                                                      </w:t>
        </w:r>
        <w:r w:rsidRPr="00BA2496">
          <w:rPr>
            <w:i/>
          </w:rPr>
          <w:fldChar w:fldCharType="begin"/>
        </w:r>
        <w:r w:rsidRPr="00BA2496">
          <w:rPr>
            <w:i/>
          </w:rPr>
          <w:instrText xml:space="preserve"> PAGE   \* MERGEFORMAT </w:instrText>
        </w:r>
        <w:r w:rsidRPr="00BA2496">
          <w:rPr>
            <w:i/>
          </w:rPr>
          <w:fldChar w:fldCharType="separate"/>
        </w:r>
        <w:r w:rsidR="007B1093">
          <w:rPr>
            <w:i/>
            <w:noProof/>
          </w:rPr>
          <w:t>2</w:t>
        </w:r>
        <w:r w:rsidRPr="00BA2496">
          <w:rPr>
            <w:i/>
            <w:noProof/>
          </w:rPr>
          <w:fldChar w:fldCharType="end"/>
        </w:r>
      </w:p>
    </w:sdtContent>
  </w:sdt>
  <w:p w:rsidR="00234EA1" w:rsidRPr="00BA2496" w:rsidRDefault="00234EA1" w:rsidP="00832C16">
    <w:pPr>
      <w:pStyle w:val="Footer"/>
      <w:tabs>
        <w:tab w:val="left" w:pos="192"/>
      </w:tabs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104B" w:rsidRDefault="0002104B" w:rsidP="00F479CE">
      <w:r>
        <w:separator/>
      </w:r>
    </w:p>
  </w:footnote>
  <w:footnote w:type="continuationSeparator" w:id="0">
    <w:p w:rsidR="0002104B" w:rsidRDefault="0002104B" w:rsidP="00F479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4672" w:rsidRDefault="009D4672">
    <w:pPr>
      <w:pStyle w:val="Header"/>
    </w:pPr>
    <w:r>
      <w:rPr>
        <w:noProof/>
      </w:rPr>
      <w:drawing>
        <wp:inline distT="0" distB="0" distL="0" distR="0" wp14:anchorId="56A945A7" wp14:editId="36E1ECCA">
          <wp:extent cx="1826942" cy="444360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ITICAL LOGO CMYK WORD MODIFI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809" cy="4866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D4672" w:rsidRDefault="009D46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B50E4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E6CAA"/>
    <w:multiLevelType w:val="hybridMultilevel"/>
    <w:tmpl w:val="2C66AC94"/>
    <w:lvl w:ilvl="0" w:tplc="3EF6B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07566E"/>
    <w:multiLevelType w:val="hybridMultilevel"/>
    <w:tmpl w:val="25E080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F23AF0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C54C86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243272"/>
    <w:multiLevelType w:val="hybridMultilevel"/>
    <w:tmpl w:val="E2D24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4718A"/>
    <w:multiLevelType w:val="hybridMultilevel"/>
    <w:tmpl w:val="F62EFC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9C09FF"/>
    <w:multiLevelType w:val="hybridMultilevel"/>
    <w:tmpl w:val="3AB6D29A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083062"/>
    <w:multiLevelType w:val="hybridMultilevel"/>
    <w:tmpl w:val="C0F407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A50EFB"/>
    <w:multiLevelType w:val="hybridMultilevel"/>
    <w:tmpl w:val="C59431DA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AB6DA3"/>
    <w:multiLevelType w:val="hybridMultilevel"/>
    <w:tmpl w:val="937EE0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F63512"/>
    <w:multiLevelType w:val="hybridMultilevel"/>
    <w:tmpl w:val="4586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813AB9"/>
    <w:multiLevelType w:val="hybridMultilevel"/>
    <w:tmpl w:val="45A67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7443A32"/>
    <w:multiLevelType w:val="hybridMultilevel"/>
    <w:tmpl w:val="48FC46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93424ED"/>
    <w:multiLevelType w:val="hybridMultilevel"/>
    <w:tmpl w:val="C9F2FF66"/>
    <w:lvl w:ilvl="0" w:tplc="7A602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FE547E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6332167"/>
    <w:multiLevelType w:val="hybridMultilevel"/>
    <w:tmpl w:val="6270FE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9727CD"/>
    <w:multiLevelType w:val="hybridMultilevel"/>
    <w:tmpl w:val="8444B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4F006C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310B2E"/>
    <w:multiLevelType w:val="hybridMultilevel"/>
    <w:tmpl w:val="2BD02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C934E9"/>
    <w:multiLevelType w:val="hybridMultilevel"/>
    <w:tmpl w:val="523EA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1F800D4"/>
    <w:multiLevelType w:val="hybridMultilevel"/>
    <w:tmpl w:val="0CB84D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D52AD7"/>
    <w:multiLevelType w:val="hybridMultilevel"/>
    <w:tmpl w:val="5DE0F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CA1CCB"/>
    <w:multiLevelType w:val="hybridMultilevel"/>
    <w:tmpl w:val="E6A4C7D0"/>
    <w:lvl w:ilvl="0" w:tplc="FC1A237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D55F1E"/>
    <w:multiLevelType w:val="hybridMultilevel"/>
    <w:tmpl w:val="D3D8A5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063D3A"/>
    <w:multiLevelType w:val="hybridMultilevel"/>
    <w:tmpl w:val="51F45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A33443"/>
    <w:multiLevelType w:val="hybridMultilevel"/>
    <w:tmpl w:val="6AB4EE60"/>
    <w:lvl w:ilvl="0" w:tplc="5C6E4954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/>
        <w:color w:val="FFFFFF" w:themeColor="background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6"/>
  </w:num>
  <w:num w:numId="3">
    <w:abstractNumId w:val="12"/>
  </w:num>
  <w:num w:numId="4">
    <w:abstractNumId w:val="23"/>
  </w:num>
  <w:num w:numId="5">
    <w:abstractNumId w:val="17"/>
  </w:num>
  <w:num w:numId="6">
    <w:abstractNumId w:val="22"/>
  </w:num>
  <w:num w:numId="7">
    <w:abstractNumId w:val="18"/>
  </w:num>
  <w:num w:numId="8">
    <w:abstractNumId w:val="20"/>
  </w:num>
  <w:num w:numId="9">
    <w:abstractNumId w:val="2"/>
  </w:num>
  <w:num w:numId="10">
    <w:abstractNumId w:val="19"/>
  </w:num>
  <w:num w:numId="11">
    <w:abstractNumId w:val="8"/>
  </w:num>
  <w:num w:numId="12">
    <w:abstractNumId w:val="21"/>
  </w:num>
  <w:num w:numId="13">
    <w:abstractNumId w:val="5"/>
  </w:num>
  <w:num w:numId="14">
    <w:abstractNumId w:val="25"/>
  </w:num>
  <w:num w:numId="15">
    <w:abstractNumId w:val="9"/>
  </w:num>
  <w:num w:numId="16">
    <w:abstractNumId w:val="0"/>
  </w:num>
  <w:num w:numId="17">
    <w:abstractNumId w:val="13"/>
  </w:num>
  <w:num w:numId="18">
    <w:abstractNumId w:val="14"/>
  </w:num>
  <w:num w:numId="19">
    <w:abstractNumId w:val="3"/>
  </w:num>
  <w:num w:numId="20">
    <w:abstractNumId w:val="26"/>
  </w:num>
  <w:num w:numId="21">
    <w:abstractNumId w:val="1"/>
  </w:num>
  <w:num w:numId="22">
    <w:abstractNumId w:val="24"/>
  </w:num>
  <w:num w:numId="23">
    <w:abstractNumId w:val="15"/>
  </w:num>
  <w:num w:numId="24">
    <w:abstractNumId w:val="4"/>
  </w:num>
  <w:num w:numId="25">
    <w:abstractNumId w:val="7"/>
  </w:num>
  <w:num w:numId="26">
    <w:abstractNumId w:val="10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cxMzc1MDM1MLBU0lEKTi0uzszPAykwqwUA2lhRGCwAAAA="/>
  </w:docVars>
  <w:rsids>
    <w:rsidRoot w:val="006251C8"/>
    <w:rsid w:val="00000530"/>
    <w:rsid w:val="00004765"/>
    <w:rsid w:val="00010C39"/>
    <w:rsid w:val="00010F3C"/>
    <w:rsid w:val="0002104B"/>
    <w:rsid w:val="000414D7"/>
    <w:rsid w:val="00070446"/>
    <w:rsid w:val="00095CA4"/>
    <w:rsid w:val="000B1DFC"/>
    <w:rsid w:val="000C5179"/>
    <w:rsid w:val="000D7933"/>
    <w:rsid w:val="000E6DF6"/>
    <w:rsid w:val="00102331"/>
    <w:rsid w:val="00113961"/>
    <w:rsid w:val="00143811"/>
    <w:rsid w:val="00163325"/>
    <w:rsid w:val="0016641D"/>
    <w:rsid w:val="001723E8"/>
    <w:rsid w:val="00180BED"/>
    <w:rsid w:val="00194A4C"/>
    <w:rsid w:val="001A1B16"/>
    <w:rsid w:val="001A7B9F"/>
    <w:rsid w:val="0021607A"/>
    <w:rsid w:val="00234EA1"/>
    <w:rsid w:val="00240AD6"/>
    <w:rsid w:val="00250B0D"/>
    <w:rsid w:val="002829C9"/>
    <w:rsid w:val="002858D9"/>
    <w:rsid w:val="00296ED3"/>
    <w:rsid w:val="002A48AA"/>
    <w:rsid w:val="002C4E67"/>
    <w:rsid w:val="002C533B"/>
    <w:rsid w:val="002D23E2"/>
    <w:rsid w:val="002F0D15"/>
    <w:rsid w:val="00302828"/>
    <w:rsid w:val="00302F75"/>
    <w:rsid w:val="00373AAC"/>
    <w:rsid w:val="00375B58"/>
    <w:rsid w:val="00380C9E"/>
    <w:rsid w:val="0039508F"/>
    <w:rsid w:val="003E5F3F"/>
    <w:rsid w:val="004029C6"/>
    <w:rsid w:val="004068C7"/>
    <w:rsid w:val="0042481C"/>
    <w:rsid w:val="004932C1"/>
    <w:rsid w:val="004948CD"/>
    <w:rsid w:val="00494ED7"/>
    <w:rsid w:val="004A08F7"/>
    <w:rsid w:val="004C1A70"/>
    <w:rsid w:val="004D302E"/>
    <w:rsid w:val="004E790A"/>
    <w:rsid w:val="004F6EFF"/>
    <w:rsid w:val="00500957"/>
    <w:rsid w:val="00553BA7"/>
    <w:rsid w:val="005548E2"/>
    <w:rsid w:val="00556E8F"/>
    <w:rsid w:val="005630CB"/>
    <w:rsid w:val="0059183A"/>
    <w:rsid w:val="00597547"/>
    <w:rsid w:val="005B7FC7"/>
    <w:rsid w:val="005D09B9"/>
    <w:rsid w:val="005F7907"/>
    <w:rsid w:val="00601331"/>
    <w:rsid w:val="00615375"/>
    <w:rsid w:val="00622582"/>
    <w:rsid w:val="006251C8"/>
    <w:rsid w:val="006412AC"/>
    <w:rsid w:val="00665A02"/>
    <w:rsid w:val="0068167D"/>
    <w:rsid w:val="006C2D1A"/>
    <w:rsid w:val="006C7C98"/>
    <w:rsid w:val="006E47B0"/>
    <w:rsid w:val="006F4CA6"/>
    <w:rsid w:val="00700CFE"/>
    <w:rsid w:val="007335AC"/>
    <w:rsid w:val="007773E1"/>
    <w:rsid w:val="007775FD"/>
    <w:rsid w:val="00782063"/>
    <w:rsid w:val="007B1093"/>
    <w:rsid w:val="007C2B12"/>
    <w:rsid w:val="007D6BDC"/>
    <w:rsid w:val="00832C16"/>
    <w:rsid w:val="00837E28"/>
    <w:rsid w:val="0084339D"/>
    <w:rsid w:val="00846F80"/>
    <w:rsid w:val="0084754C"/>
    <w:rsid w:val="0085305D"/>
    <w:rsid w:val="00862587"/>
    <w:rsid w:val="00863C95"/>
    <w:rsid w:val="008709AB"/>
    <w:rsid w:val="008C6A94"/>
    <w:rsid w:val="008D5265"/>
    <w:rsid w:val="00913A71"/>
    <w:rsid w:val="00920429"/>
    <w:rsid w:val="00925AE2"/>
    <w:rsid w:val="00926F8D"/>
    <w:rsid w:val="00934EED"/>
    <w:rsid w:val="00942C1D"/>
    <w:rsid w:val="009432FD"/>
    <w:rsid w:val="009A6F8D"/>
    <w:rsid w:val="009D4672"/>
    <w:rsid w:val="009E53AA"/>
    <w:rsid w:val="00A05934"/>
    <w:rsid w:val="00A1032A"/>
    <w:rsid w:val="00A255F5"/>
    <w:rsid w:val="00A323BE"/>
    <w:rsid w:val="00A34011"/>
    <w:rsid w:val="00A76FB6"/>
    <w:rsid w:val="00AA51AF"/>
    <w:rsid w:val="00AC7160"/>
    <w:rsid w:val="00AD15F5"/>
    <w:rsid w:val="00B12CE1"/>
    <w:rsid w:val="00B311AE"/>
    <w:rsid w:val="00B5681B"/>
    <w:rsid w:val="00B740BB"/>
    <w:rsid w:val="00B854A8"/>
    <w:rsid w:val="00B93A6B"/>
    <w:rsid w:val="00BA2496"/>
    <w:rsid w:val="00BD505D"/>
    <w:rsid w:val="00C12198"/>
    <w:rsid w:val="00C21690"/>
    <w:rsid w:val="00C32071"/>
    <w:rsid w:val="00C32356"/>
    <w:rsid w:val="00C40791"/>
    <w:rsid w:val="00C40F50"/>
    <w:rsid w:val="00C64C8C"/>
    <w:rsid w:val="00C75539"/>
    <w:rsid w:val="00C902E5"/>
    <w:rsid w:val="00CE3D3D"/>
    <w:rsid w:val="00CF7E38"/>
    <w:rsid w:val="00D25335"/>
    <w:rsid w:val="00D36B34"/>
    <w:rsid w:val="00D7730C"/>
    <w:rsid w:val="00D822E9"/>
    <w:rsid w:val="00DA24DF"/>
    <w:rsid w:val="00DB3E1C"/>
    <w:rsid w:val="00DC27ED"/>
    <w:rsid w:val="00DE0508"/>
    <w:rsid w:val="00E02ACC"/>
    <w:rsid w:val="00E5005A"/>
    <w:rsid w:val="00E51091"/>
    <w:rsid w:val="00E9534C"/>
    <w:rsid w:val="00EA3951"/>
    <w:rsid w:val="00EB24AA"/>
    <w:rsid w:val="00EC5CD3"/>
    <w:rsid w:val="00EE360A"/>
    <w:rsid w:val="00F015F5"/>
    <w:rsid w:val="00F07369"/>
    <w:rsid w:val="00F30F7A"/>
    <w:rsid w:val="00F4222B"/>
    <w:rsid w:val="00F479CE"/>
    <w:rsid w:val="00F47D9B"/>
    <w:rsid w:val="00F71A9B"/>
    <w:rsid w:val="00F973FD"/>
    <w:rsid w:val="00FA0B97"/>
    <w:rsid w:val="00FB5CCD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0B8D5CC9-1184-41BE-A8DF-22494C31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9F"/>
  </w:style>
  <w:style w:type="paragraph" w:styleId="Heading1">
    <w:name w:val="heading 1"/>
    <w:basedOn w:val="Normal"/>
    <w:next w:val="Normal"/>
    <w:link w:val="Heading1Char"/>
    <w:qFormat/>
    <w:rsid w:val="006251C8"/>
    <w:pPr>
      <w:keepNext/>
      <w:spacing w:before="60" w:after="60"/>
      <w:outlineLvl w:val="0"/>
    </w:pPr>
    <w:rPr>
      <w:rFonts w:ascii="Arial" w:eastAsia="Times New Roman" w:hAnsi="Arial" w:cs="Arial"/>
      <w:b/>
      <w:color w:val="3366F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51C8"/>
    <w:rPr>
      <w:rFonts w:ascii="Arial" w:eastAsia="Times New Roman" w:hAnsi="Arial" w:cs="Arial"/>
      <w:b/>
      <w:color w:val="3366FF"/>
      <w:sz w:val="18"/>
      <w:szCs w:val="18"/>
    </w:rPr>
  </w:style>
  <w:style w:type="character" w:styleId="Hyperlink">
    <w:name w:val="Hyperlink"/>
    <w:rsid w:val="006251C8"/>
    <w:rPr>
      <w:color w:val="0000FF"/>
      <w:u w:val="single"/>
    </w:rPr>
  </w:style>
  <w:style w:type="character" w:styleId="CommentReference">
    <w:name w:val="annotation reference"/>
    <w:semiHidden/>
    <w:rsid w:val="006251C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51C8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479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9CE"/>
  </w:style>
  <w:style w:type="paragraph" w:styleId="Footer">
    <w:name w:val="footer"/>
    <w:basedOn w:val="Normal"/>
    <w:link w:val="FooterChar"/>
    <w:uiPriority w:val="99"/>
    <w:unhideWhenUsed/>
    <w:rsid w:val="00F479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9CE"/>
  </w:style>
  <w:style w:type="character" w:styleId="PlaceholderText">
    <w:name w:val="Placeholder Text"/>
    <w:basedOn w:val="DefaultParagraphFont"/>
    <w:uiPriority w:val="99"/>
    <w:semiHidden/>
    <w:rsid w:val="00556E8F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81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81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8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81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93A6B"/>
  </w:style>
  <w:style w:type="paragraph" w:styleId="ListParagraph">
    <w:name w:val="List Paragraph"/>
    <w:basedOn w:val="Normal"/>
    <w:uiPriority w:val="34"/>
    <w:qFormat/>
    <w:rsid w:val="002A48AA"/>
    <w:pPr>
      <w:ind w:left="720"/>
      <w:contextualSpacing/>
    </w:pPr>
  </w:style>
  <w:style w:type="table" w:styleId="GridTable4-Accent2">
    <w:name w:val="Grid Table 4 Accent 2"/>
    <w:basedOn w:val="TableNormal"/>
    <w:uiPriority w:val="49"/>
    <w:rsid w:val="00D822E9"/>
    <w:rPr>
      <w:rFonts w:ascii="Arial" w:eastAsia="Arial" w:hAnsi="Arial" w:cs="Arial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C3C7C1" w:themeColor="accent2" w:themeTint="99"/>
        <w:left w:val="single" w:sz="4" w:space="0" w:color="C3C7C1" w:themeColor="accent2" w:themeTint="99"/>
        <w:bottom w:val="single" w:sz="4" w:space="0" w:color="C3C7C1" w:themeColor="accent2" w:themeTint="99"/>
        <w:right w:val="single" w:sz="4" w:space="0" w:color="C3C7C1" w:themeColor="accent2" w:themeTint="99"/>
        <w:insideH w:val="single" w:sz="4" w:space="0" w:color="C3C7C1" w:themeColor="accent2" w:themeTint="99"/>
        <w:insideV w:val="single" w:sz="4" w:space="0" w:color="C3C7C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A299" w:themeColor="accent2"/>
          <w:left w:val="single" w:sz="4" w:space="0" w:color="9CA299" w:themeColor="accent2"/>
          <w:bottom w:val="single" w:sz="4" w:space="0" w:color="9CA299" w:themeColor="accent2"/>
          <w:right w:val="single" w:sz="4" w:space="0" w:color="9CA299" w:themeColor="accent2"/>
          <w:insideH w:val="nil"/>
          <w:insideV w:val="nil"/>
        </w:tcBorders>
        <w:shd w:val="clear" w:color="auto" w:fill="9CA299" w:themeFill="accent2"/>
      </w:tcPr>
    </w:tblStylePr>
    <w:tblStylePr w:type="lastRow">
      <w:rPr>
        <w:b/>
        <w:bCs/>
      </w:rPr>
      <w:tblPr/>
      <w:tcPr>
        <w:tcBorders>
          <w:top w:val="double" w:sz="4" w:space="0" w:color="9CA29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CEA" w:themeFill="accent2" w:themeFillTint="33"/>
      </w:tcPr>
    </w:tblStylePr>
    <w:tblStylePr w:type="band1Horz">
      <w:tblPr/>
      <w:tcPr>
        <w:shd w:val="clear" w:color="auto" w:fill="EBECEA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filechange@critical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ritiCal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2492A"/>
      </a:accent1>
      <a:accent2>
        <a:srgbClr val="9CA299"/>
      </a:accent2>
      <a:accent3>
        <a:srgbClr val="5C7F92"/>
      </a:accent3>
      <a:accent4>
        <a:srgbClr val="4D4085"/>
      </a:accent4>
      <a:accent5>
        <a:srgbClr val="E0E1DD"/>
      </a:accent5>
      <a:accent6>
        <a:srgbClr val="1E9D8B"/>
      </a:accent6>
      <a:hlink>
        <a:srgbClr val="ECDEBB"/>
      </a:hlink>
      <a:folHlink>
        <a:srgbClr val="EEAF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57439-3360-463F-A0D6-35BB0E0F6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2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Cousins</dc:creator>
  <cp:keywords/>
  <dc:description/>
  <cp:lastModifiedBy>Denise Polgar</cp:lastModifiedBy>
  <cp:revision>2</cp:revision>
  <cp:lastPrinted>2020-04-23T14:26:00Z</cp:lastPrinted>
  <dcterms:created xsi:type="dcterms:W3CDTF">2021-01-11T19:12:00Z</dcterms:created>
  <dcterms:modified xsi:type="dcterms:W3CDTF">2021-01-11T19:12:00Z</dcterms:modified>
</cp:coreProperties>
</file>